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4BC8" w:rsidRPr="00846BA3" w:rsidRDefault="004C4BC8" w:rsidP="004C4BC8">
      <w:pPr>
        <w:spacing w:line="240" w:lineRule="auto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UID: </w:t>
      </w:r>
    </w:p>
    <w:p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   </w:t>
      </w:r>
      <w:r w:rsidR="003D75E4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</w:p>
    <w:p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</w:p>
    <w:p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>Subject Code:</w:t>
      </w:r>
    </w:p>
    <w:p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D827D7" w:rsidRPr="00C101FA" w:rsidRDefault="00D827D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:rsidR="004C4BC8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710748">
        <w:rPr>
          <w:rFonts w:ascii="Times New Roman" w:hAnsi="Times New Roman" w:cs="Times New Roman"/>
          <w:b/>
          <w:sz w:val="32"/>
          <w:szCs w:val="32"/>
          <w:lang w:val="en-IN"/>
        </w:rPr>
        <w:t xml:space="preserve">Aim: </w:t>
      </w:r>
    </w:p>
    <w:p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:rsidR="004C4BC8" w:rsidRPr="00846BA3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Objective:</w:t>
      </w:r>
    </w:p>
    <w:p w:rsidR="004C4BC8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4C4BC8" w:rsidRDefault="00864647" w:rsidP="004C4BC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>S</w:t>
      </w:r>
      <w:r w:rsidR="004C4BC8">
        <w:rPr>
          <w:rFonts w:ascii="Times New Roman" w:hAnsi="Times New Roman" w:cs="Times New Roman"/>
          <w:b/>
          <w:sz w:val="32"/>
          <w:szCs w:val="32"/>
          <w:lang w:val="en-IN"/>
        </w:rPr>
        <w:t xml:space="preserve">cript and </w:t>
      </w:r>
      <w:r>
        <w:rPr>
          <w:rFonts w:ascii="Times New Roman" w:hAnsi="Times New Roman" w:cs="Times New Roman"/>
          <w:b/>
          <w:sz w:val="32"/>
          <w:szCs w:val="32"/>
          <w:lang w:val="en-IN"/>
        </w:rPr>
        <w:t>O</w:t>
      </w:r>
      <w:r w:rsidR="004C4BC8">
        <w:rPr>
          <w:rFonts w:ascii="Times New Roman" w:hAnsi="Times New Roman" w:cs="Times New Roman"/>
          <w:b/>
          <w:sz w:val="32"/>
          <w:szCs w:val="32"/>
          <w:lang w:val="en-IN"/>
        </w:rPr>
        <w:t>utput:</w:t>
      </w:r>
    </w:p>
    <w:p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:rsidR="004C4BC8" w:rsidRPr="00846BA3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:rsidR="004C4BC8" w:rsidRPr="009B4C3D" w:rsidRDefault="004C4BC8" w:rsidP="004C4BC8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4C4BC8" w:rsidRPr="009B4C3D" w:rsidSect="00B91915">
      <w:headerReference w:type="default" r:id="rId7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414C" w:rsidRDefault="0056414C" w:rsidP="000271CE">
      <w:pPr>
        <w:spacing w:after="0" w:line="240" w:lineRule="auto"/>
      </w:pPr>
      <w:r>
        <w:separator/>
      </w:r>
    </w:p>
  </w:endnote>
  <w:endnote w:type="continuationSeparator" w:id="0">
    <w:p w:rsidR="0056414C" w:rsidRDefault="0056414C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414C" w:rsidRDefault="0056414C" w:rsidP="000271CE">
      <w:pPr>
        <w:spacing w:after="0" w:line="240" w:lineRule="auto"/>
      </w:pPr>
      <w:r>
        <w:separator/>
      </w:r>
    </w:p>
  </w:footnote>
  <w:footnote w:type="continuationSeparator" w:id="0">
    <w:p w:rsidR="0056414C" w:rsidRDefault="0056414C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71CE" w:rsidRDefault="00862D18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7" name="Rectangl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3F7F0300" id="Rectangle 7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" name="Group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838825" cy="979170"/>
                        <a:chOff x="0" y="0"/>
                        <a:chExt cx="58388" cy="9791"/>
                      </a:xfrm>
                    </wpg:grpSpPr>
                    <wpg:grpSp>
                      <wpg:cNvPr id="2" name="Group 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387" cy="9791"/>
                          <a:chOff x="0" y="0"/>
                          <a:chExt cx="48387" cy="979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"/>
                            <a:ext cx="5632" cy="89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>
                          <a:spLocks/>
                        </wps:cNvSpPr>
                        <wps:spPr bwMode="auto">
                          <a:xfrm>
                            <a:off x="5143" y="0"/>
                            <a:ext cx="43244" cy="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" name="Picture 6" descr="University Seal | Branding Guidelines - About Chandigarh University (CU)"/>
                          <pic:cNvPicPr>
                            <a:picLocks/>
                          </pic:cNvPicPr>
                        </pic:nvPicPr>
                        <pic:blipFill>
                          <a:blip r:embed="rId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503" t="807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143" y="7524"/>
                            <a:ext cx="24575" cy="22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s:wsp>
                      <wps:cNvPr id="6" name="Straight Connector 9"/>
                      <wps:cNvCnPr>
                        <a:cxnSpLocks/>
                      </wps:cNvCnPr>
                      <wps:spPr bwMode="auto">
                        <a:xfrm>
                          <a:off x="58388" y="2476"/>
                          <a:ext cx="0" cy="5239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bg1">
                              <a:lumMod val="65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EC21742" id="Group 10" o:spid="_x0000_s1026" style="position:absolute;margin-left:-52.5pt;margin-top:-21.75pt;width:459.75pt;height:77.1pt;z-index:251665408;mso-width-relative:margin" coordsize="58388,9791" o:gfxdata="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">
              <v:group id="Group 1" o:spid="_x0000_s1027" style="position:absolute;width:48387;height:9791" coordsize="48387,9791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">
                  <v:imagedata r:id="rId3" o:title="Chandigarh University - Wikipedia"/>
                  <o:lock v:ext="edit" aspectratio="f"/>
                </v:shape>
                <v:rect id="Rectangle 4" o:spid="_x0000_s1029" style="position:absolute;left:5143;width:43244;height:7048;visibility:visible;mso-wrap-style:square;v-text-anchor:middle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" filled="f" stroked="f" strokeweight="1pt">
                  <v:path arrowok="t"/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">
                  <v:imagedata r:id="rId4" o:title="University Seal | Branding Guidelines - About Chandigarh University (CU)" croptop="52917f" cropleft="15403f"/>
                  <o:lock v:ext="edit" aspectratio="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" strokecolor="#a5a5a5 [2092]" strokeweight="2.25pt">
                <v:stroke joinstyle="miter"/>
                <o:lock v:ext="edit" shapetype="f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964E2"/>
    <w:rsid w:val="000E2E4B"/>
    <w:rsid w:val="00135E1A"/>
    <w:rsid w:val="00244A9E"/>
    <w:rsid w:val="002B75FE"/>
    <w:rsid w:val="00340E25"/>
    <w:rsid w:val="003D75E4"/>
    <w:rsid w:val="004C4BC8"/>
    <w:rsid w:val="004C5AE2"/>
    <w:rsid w:val="00530273"/>
    <w:rsid w:val="0056414C"/>
    <w:rsid w:val="005A1DF5"/>
    <w:rsid w:val="00862D18"/>
    <w:rsid w:val="00864647"/>
    <w:rsid w:val="009765BA"/>
    <w:rsid w:val="00A22DFB"/>
    <w:rsid w:val="00B15E51"/>
    <w:rsid w:val="00B62E39"/>
    <w:rsid w:val="00B91915"/>
    <w:rsid w:val="00BC1BDA"/>
    <w:rsid w:val="00C36C80"/>
    <w:rsid w:val="00D827D7"/>
    <w:rsid w:val="00D96D6E"/>
    <w:rsid w:val="00DB31BD"/>
    <w:rsid w:val="00E23E6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0DBEA2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RAHUL KUMAR</cp:lastModifiedBy>
  <cp:revision>3</cp:revision>
  <dcterms:created xsi:type="dcterms:W3CDTF">2023-02-20T14:56:00Z</dcterms:created>
  <dcterms:modified xsi:type="dcterms:W3CDTF">2023-02-27T04:31:00Z</dcterms:modified>
</cp:coreProperties>
</file>